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3609473" cy="3436218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065288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2810576" cy="3696101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135141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976261" cy="3166711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235002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3003082" cy="2829827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530494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01118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779120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071424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927107" cy="5640404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012139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964865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20491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4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</m:oMath>
      <w:r>
        <w:t xml:space="preserve">$$ для х=4 и 10</w:t>
      </w:r>
    </w:p>
    <w:p>
      <w:pPr>
        <w:pStyle w:val="CaptionedFigure"/>
      </w:pPr>
      <w:bookmarkStart w:id="86" w:name="fig:016"/>
      <w:r>
        <w:drawing>
          <wp:inline>
            <wp:extent cx="5334000" cy="574430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947096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Оширова Юлия Николаевна НКАбд-02-22</dc:creator>
  <dc:language>ru-RU</dc:language>
  <cp:keywords/>
  <dcterms:created xsi:type="dcterms:W3CDTF">2022-12-17T17:36:45Z</dcterms:created>
  <dcterms:modified xsi:type="dcterms:W3CDTF">2022-12-17T17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